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alau</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alau received a score of 48.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alau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lau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alau received a score of 56.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alau received a score of 45.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alau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alau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alau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alau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alau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alau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alau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alau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alau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alau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alau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alau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alau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alau%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alau%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alau%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alau%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alau%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alau%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alau%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alau%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alau%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alau%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alau%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alau%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alau%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alau%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alau%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alau%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alau%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2,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5:37Z</dcterms:created>
  <dcterms:modified xsi:type="dcterms:W3CDTF">2024-01-16T19: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alau Country Report</vt:lpwstr>
  </property>
</Properties>
</file>